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25" w:type="dxa"/>
        <w:tblInd w:w="93" w:type="dxa"/>
        <w:tblLook w:val="04A0" w:firstRow="1" w:lastRow="0" w:firstColumn="1" w:lastColumn="0" w:noHBand="0" w:noVBand="1"/>
      </w:tblPr>
      <w:tblGrid>
        <w:gridCol w:w="680"/>
        <w:gridCol w:w="4285"/>
        <w:gridCol w:w="5760"/>
      </w:tblGrid>
      <w:tr w:rsidR="00EE2C53" w:rsidRPr="001B193B" w:rsidTr="00C462AD">
        <w:trPr>
          <w:trHeight w:val="885"/>
          <w:tblHeader/>
        </w:trPr>
        <w:tc>
          <w:tcPr>
            <w:tcW w:w="10725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:rsidR="00EE2C53" w:rsidRDefault="00EE2C53" w:rsidP="00C462A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Seattle Police Department (SPD) </w:t>
            </w:r>
          </w:p>
          <w:p w:rsidR="00EE2C53" w:rsidRPr="001B193B" w:rsidRDefault="00EE2C53" w:rsidP="00C462A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I-918 Supplement B - U Nonimmigrant Status Certification Checklist                                                                                  </w:t>
            </w:r>
            <w:proofErr w:type="gramStart"/>
            <w:r w:rsidRPr="001B193B">
              <w:rPr>
                <w:rFonts w:ascii="Calibri" w:eastAsia="Times New Roman" w:hAnsi="Calibri" w:cs="Times New Roman"/>
                <w:color w:val="000000"/>
                <w:sz w:val="28"/>
                <w:szCs w:val="28"/>
              </w:rPr>
              <w:t xml:space="preserve">   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(</w:t>
            </w:r>
            <w:proofErr w:type="gramEnd"/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To be submitted 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to SPD 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with </w:t>
            </w:r>
            <w:r w:rsidR="004C37C7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a COMPLETED 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pplication for certification.)</w:t>
            </w:r>
          </w:p>
        </w:tc>
      </w:tr>
      <w:tr w:rsidR="00EE2C53" w:rsidRPr="001B193B" w:rsidTr="00C462AD">
        <w:trPr>
          <w:trHeight w:val="690"/>
          <w:tblHeader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Item 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tem Description: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Response (to be completed by applicant or representative):</w:t>
            </w:r>
          </w:p>
        </w:tc>
      </w:tr>
      <w:tr w:rsidR="00EE2C53" w:rsidRPr="001B193B" w:rsidTr="00C462AD">
        <w:trPr>
          <w:trHeight w:val="1035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Date when I-918 Supplement B </w:t>
            </w:r>
          </w:p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U Nonimmigrant Status Certification Application was submitted to SPD: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EE2C53" w:rsidRDefault="00EE2C53" w:rsidP="006749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Month, Day and Year: </w:t>
            </w:r>
            <w:r w:rsidR="0022466D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  <w:p w:rsidR="00FB1289" w:rsidRPr="00FB1289" w:rsidRDefault="00FB1289" w:rsidP="0067492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1035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Applicant Name: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FB1289" w:rsidRDefault="00EE2C53" w:rsidP="006749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(Last, First and MI):</w:t>
            </w:r>
            <w:r w:rsidR="006B12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  <w:p w:rsidR="00C538E1" w:rsidRPr="00FB1289" w:rsidRDefault="006B126C" w:rsidP="0067492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EE2C53" w:rsidRPr="001B193B" w:rsidTr="00C462AD">
        <w:trPr>
          <w:trHeight w:val="1320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Victim Name: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82539E" w:rsidRDefault="00EE2C53" w:rsidP="008253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lease list victim name, if different from the applicant.</w:t>
            </w:r>
            <w:r w:rsidR="00C538E1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br/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First and MI):</w:t>
            </w:r>
            <w:r w:rsidR="00534A0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  <w:p w:rsidR="00EE2C53" w:rsidRPr="00FB1289" w:rsidRDefault="00EE2C53" w:rsidP="0082539E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990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pplicant Date of Birth: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E2C53" w:rsidRDefault="00EE2C53" w:rsidP="006749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Month, Day and Year:</w:t>
            </w:r>
            <w:r w:rsidR="00C538E1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 </w:t>
            </w:r>
          </w:p>
          <w:p w:rsidR="00FB1289" w:rsidRPr="00FB1289" w:rsidRDefault="00FB1289" w:rsidP="0067492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975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C538E1" w:rsidP="00C538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Victim Date of Birth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C538E1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Please list </w:t>
            </w:r>
            <w:r w:rsidRPr="001C233A">
              <w:rPr>
                <w:rFonts w:ascii="Calibri" w:eastAsia="Times New Roman" w:hAnsi="Calibri" w:cs="Times New Roman"/>
                <w:noProof/>
                <w:color w:val="000000"/>
                <w:sz w:val="24"/>
                <w:szCs w:val="24"/>
              </w:rPr>
              <w:t>date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of birth, if different from the </w:t>
            </w:r>
          </w:p>
          <w:p w:rsidR="00EE2C53" w:rsidRPr="00FB1289" w:rsidRDefault="00C538E1" w:rsidP="0033755F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pplicant's:</w:t>
            </w:r>
            <w:r w:rsidRPr="00C538E1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 xml:space="preserve">  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br/>
            </w:r>
          </w:p>
        </w:tc>
      </w:tr>
      <w:tr w:rsidR="00EE2C53" w:rsidRPr="001B193B" w:rsidTr="00C462AD">
        <w:trPr>
          <w:trHeight w:val="1395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Contact Person Information for Applicant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E2C53" w:rsidRPr="00FB1289" w:rsidRDefault="00C538E1" w:rsidP="00C538E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List the person’s name, phone number, email address </w:t>
            </w:r>
            <w:r w:rsidRPr="001C233A">
              <w:rPr>
                <w:rFonts w:ascii="Calibri" w:eastAsia="Times New Roman" w:hAnsi="Calibri" w:cs="Times New Roman"/>
                <w:noProof/>
                <w:color w:val="000000"/>
                <w:sz w:val="24"/>
                <w:szCs w:val="24"/>
              </w:rPr>
              <w:t>and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mailing address.  The contact person could be the applicant or someone representing the applicant, i.e. attorney, advocate, etc.</w:t>
            </w:r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  <w:r w:rsidR="006B12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  <w:p w:rsidR="00534A0B" w:rsidRPr="00534A0B" w:rsidRDefault="00534A0B" w:rsidP="006749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</w:tc>
      </w:tr>
      <w:tr w:rsidR="00EE2C53" w:rsidRPr="001B193B" w:rsidTr="0082539E">
        <w:trPr>
          <w:trHeight w:val="750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C538E1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What is the r</w:t>
            </w:r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lated Seattle Police Department (SPD)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Incident or</w:t>
            </w:r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General Offense </w:t>
            </w:r>
            <w:r w:rsidR="00EE2C53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(GO)</w:t>
            </w:r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#: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EE2C53" w:rsidRPr="00534A0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1005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C538E1" w:rsidP="00C538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What is the Date of </w:t>
            </w:r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ncident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(s)</w:t>
            </w:r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E2C53" w:rsidRDefault="00EE2C53" w:rsidP="006749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Month, Day and Year: </w:t>
            </w:r>
            <w:r w:rsidR="006B12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  <w:p w:rsidR="00FB1289" w:rsidRPr="00FB1289" w:rsidRDefault="00FB1289" w:rsidP="0067492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915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id the Victim/Applicant possess information about the offense?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E2C53" w:rsidRPr="001B193B" w:rsidRDefault="00EE604F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100589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Yes or </w:t>
            </w: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1339614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8E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:</w:t>
            </w:r>
          </w:p>
        </w:tc>
      </w:tr>
      <w:tr w:rsidR="00EE2C53" w:rsidRPr="001B193B" w:rsidTr="00C462AD">
        <w:trPr>
          <w:trHeight w:val="975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Was the Victim helpful to SPD </w:t>
            </w:r>
            <w:proofErr w:type="gramStart"/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with regard to</w:t>
            </w:r>
            <w:proofErr w:type="gramEnd"/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this incident</w:t>
            </w:r>
            <w:r w:rsidR="00C538E1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(s)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? 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C538E1" w:rsidRDefault="00EE604F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1904127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Yes or </w:t>
            </w: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900566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8E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:</w:t>
            </w:r>
          </w:p>
          <w:p w:rsidR="00EE2C53" w:rsidRDefault="00EE2C53" w:rsidP="0067492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If YES, then please explain how so. </w:t>
            </w:r>
          </w:p>
          <w:p w:rsidR="00FB1289" w:rsidRPr="00FB1289" w:rsidRDefault="00FB1289" w:rsidP="0067492A">
            <w:pPr>
              <w:spacing w:after="0" w:line="240" w:lineRule="auto"/>
              <w:rPr>
                <w:b/>
              </w:rPr>
            </w:pPr>
          </w:p>
        </w:tc>
      </w:tr>
      <w:tr w:rsidR="00EE2C53" w:rsidRPr="001B193B" w:rsidTr="00C462AD">
        <w:trPr>
          <w:trHeight w:val="660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7F52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s the related SPD Report Attached?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E2C53" w:rsidRDefault="00EE604F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426427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Yes or </w:t>
            </w: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159081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8E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:</w:t>
            </w:r>
          </w:p>
          <w:p w:rsidR="00C538E1" w:rsidRDefault="00C538E1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f NO, then please explain why?</w:t>
            </w:r>
          </w:p>
          <w:p w:rsidR="00FB1289" w:rsidRPr="00FB1289" w:rsidRDefault="00FB1289" w:rsidP="00C462A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945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lastRenderedPageBreak/>
              <w:t>12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s the related SPD Follow up Report attached?</w:t>
            </w:r>
          </w:p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E2C53" w:rsidRDefault="00EE604F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93905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Yes or </w:t>
            </w: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1579827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39E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:</w:t>
            </w:r>
          </w:p>
          <w:p w:rsidR="007E0D2C" w:rsidRDefault="007E0D2C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If NO, then please explain why?  </w:t>
            </w:r>
          </w:p>
          <w:p w:rsidR="00FB1289" w:rsidRPr="00FB1289" w:rsidRDefault="00FB1289" w:rsidP="00C462A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930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4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s the related SPD Computer Aided Dispatch (CAD) Report attached?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Default="00EE604F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101098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Yes or </w:t>
            </w: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481705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7ECB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:</w:t>
            </w:r>
          </w:p>
          <w:p w:rsidR="007E0D2C" w:rsidRPr="001B193B" w:rsidRDefault="007E0D2C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If NO, then please explain why?  </w:t>
            </w:r>
          </w:p>
        </w:tc>
      </w:tr>
      <w:tr w:rsidR="00EE2C53" w:rsidRPr="001B193B" w:rsidTr="00C462AD">
        <w:trPr>
          <w:trHeight w:val="930"/>
        </w:trPr>
        <w:tc>
          <w:tcPr>
            <w:tcW w:w="6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re there any other supporting documents attached to this application?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7E0D2C" w:rsidRDefault="00EE604F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5491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755F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Yes or </w:t>
            </w: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16690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No:  </w:t>
            </w:r>
          </w:p>
          <w:p w:rsidR="00EE2C53" w:rsidRDefault="007E0D2C" w:rsidP="003375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f YES</w:t>
            </w:r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, please list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the documents</w:t>
            </w:r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  <w:r w:rsidR="00CA686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  <w:p w:rsidR="00FB1289" w:rsidRPr="00FB1289" w:rsidRDefault="00FB1289" w:rsidP="0033755F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660"/>
        </w:trPr>
        <w:tc>
          <w:tcPr>
            <w:tcW w:w="6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s there an upcoming deadline (i.e. hearing, etc.)?</w:t>
            </w:r>
          </w:p>
        </w:tc>
        <w:tc>
          <w:tcPr>
            <w:tcW w:w="57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1832EA" w:rsidRDefault="00EE604F" w:rsidP="00C462A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188957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755F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Yes or </w:t>
            </w: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-31241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E2C53"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No: </w:t>
            </w:r>
          </w:p>
          <w:p w:rsidR="00EE2C53" w:rsidRPr="00FB1289" w:rsidRDefault="00EE2C53" w:rsidP="0033755F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f YES, please include that date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  <w:r w:rsidR="00DD609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E0D2C" w:rsidRPr="001B193B" w:rsidTr="00534A0B">
        <w:trPr>
          <w:trHeight w:val="420"/>
        </w:trPr>
        <w:tc>
          <w:tcPr>
            <w:tcW w:w="680" w:type="dxa"/>
            <w:tcBorders>
              <w:top w:val="single" w:sz="4" w:space="0" w:color="auto"/>
              <w:left w:val="single" w:sz="8" w:space="0" w:color="auto"/>
              <w:bottom w:val="thinThickSmallGap" w:sz="24" w:space="0" w:color="auto"/>
              <w:right w:val="single" w:sz="8" w:space="0" w:color="000000"/>
            </w:tcBorders>
            <w:shd w:val="clear" w:color="auto" w:fill="auto"/>
          </w:tcPr>
          <w:p w:rsidR="007E0D2C" w:rsidRPr="007E0D2C" w:rsidRDefault="007E0D2C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4285" w:type="dxa"/>
            <w:tcBorders>
              <w:top w:val="single" w:sz="4" w:space="0" w:color="auto"/>
              <w:left w:val="single" w:sz="8" w:space="0" w:color="auto"/>
              <w:bottom w:val="thinThickSmallGap" w:sz="24" w:space="0" w:color="auto"/>
              <w:right w:val="single" w:sz="8" w:space="0" w:color="000000"/>
            </w:tcBorders>
            <w:shd w:val="clear" w:color="auto" w:fill="auto"/>
          </w:tcPr>
          <w:p w:rsidR="007E0D2C" w:rsidRPr="001B193B" w:rsidRDefault="007E0D2C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dditional Information: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8" w:space="0" w:color="auto"/>
              <w:bottom w:val="thinThickSmallGap" w:sz="24" w:space="0" w:color="auto"/>
              <w:right w:val="single" w:sz="8" w:space="0" w:color="000000"/>
            </w:tcBorders>
            <w:shd w:val="clear" w:color="auto" w:fill="auto"/>
          </w:tcPr>
          <w:p w:rsidR="0082539E" w:rsidRPr="007E0D2C" w:rsidRDefault="0082539E" w:rsidP="007A5A7C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534A0B" w:rsidRPr="001B193B" w:rsidTr="00534A0B">
        <w:trPr>
          <w:trHeight w:val="420"/>
        </w:trPr>
        <w:tc>
          <w:tcPr>
            <w:tcW w:w="680" w:type="dxa"/>
            <w:tcBorders>
              <w:top w:val="thinThickSmallGap" w:sz="2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</w:tcPr>
          <w:p w:rsidR="00534A0B" w:rsidRDefault="00534A0B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4285" w:type="dxa"/>
            <w:tcBorders>
              <w:top w:val="thinThickSmallGap" w:sz="2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</w:tcPr>
          <w:p w:rsidR="00534A0B" w:rsidRDefault="00534A0B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Status: (FOR SEATTLE POLICE DEPARTMENT USE ONLY)</w:t>
            </w:r>
          </w:p>
        </w:tc>
        <w:tc>
          <w:tcPr>
            <w:tcW w:w="5760" w:type="dxa"/>
            <w:tcBorders>
              <w:top w:val="thinThickSmallGap" w:sz="2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</w:tcPr>
          <w:p w:rsidR="00534A0B" w:rsidRDefault="00EE604F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195636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4A0B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534A0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APPROVED                  </w:t>
            </w:r>
            <w:sdt>
              <w:sdtPr>
                <w:rPr>
                  <w:rFonts w:ascii="Calibri" w:eastAsia="Times New Roman" w:hAnsi="Calibri" w:cs="Times New Roman"/>
                  <w:color w:val="000000"/>
                  <w:sz w:val="24"/>
                  <w:szCs w:val="24"/>
                </w:rPr>
                <w:id w:val="9583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4A0B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534A0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ENIED</w:t>
            </w:r>
          </w:p>
          <w:p w:rsidR="00534A0B" w:rsidRDefault="00DB24BE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u w:val="single"/>
              </w:rPr>
              <w:t>REASON FOR DENIAL</w:t>
            </w:r>
            <w:r w:rsidR="00534A0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</w:p>
          <w:p w:rsidR="00534A0B" w:rsidRDefault="00534A0B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:rsidR="00534A0B" w:rsidRDefault="00534A0B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:rsidR="00534A0B" w:rsidRDefault="00534A0B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:rsidR="00534A0B" w:rsidRDefault="00534A0B" w:rsidP="007E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:rsidR="00534A0B" w:rsidRPr="007E0D2C" w:rsidRDefault="00534A0B" w:rsidP="007E0D2C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</w:pPr>
          </w:p>
        </w:tc>
      </w:tr>
      <w:tr w:rsidR="00EE2C53" w:rsidRPr="001B193B" w:rsidTr="00C462AD">
        <w:trPr>
          <w:trHeight w:val="420"/>
        </w:trPr>
        <w:tc>
          <w:tcPr>
            <w:tcW w:w="1072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Please submit this checklist along with 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the certification and all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supporting documents 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ted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above to:</w:t>
            </w:r>
          </w:p>
        </w:tc>
      </w:tr>
      <w:tr w:rsidR="00EE2C53" w:rsidRPr="001B193B" w:rsidTr="00C462AD">
        <w:trPr>
          <w:trHeight w:val="360"/>
        </w:trPr>
        <w:tc>
          <w:tcPr>
            <w:tcW w:w="10725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EE2C53" w:rsidRDefault="00EE2C53" w:rsidP="00C462A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Seattle Police Department</w:t>
            </w:r>
          </w:p>
        </w:tc>
      </w:tr>
      <w:tr w:rsidR="00EE2C53" w:rsidRPr="001B193B" w:rsidTr="00C462AD">
        <w:trPr>
          <w:trHeight w:val="315"/>
        </w:trPr>
        <w:tc>
          <w:tcPr>
            <w:tcW w:w="10725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EE2C53" w:rsidRPr="001B193B" w:rsidRDefault="00EE2C53" w:rsidP="005E6A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Attention: SPD </w:t>
            </w:r>
            <w:r w:rsidR="005E6A8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Legal Unit</w:t>
            </w:r>
          </w:p>
        </w:tc>
      </w:tr>
      <w:tr w:rsidR="00EE2C53" w:rsidRPr="001B193B" w:rsidTr="00C462AD">
        <w:trPr>
          <w:trHeight w:val="315"/>
        </w:trPr>
        <w:tc>
          <w:tcPr>
            <w:tcW w:w="10725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EE2C53" w:rsidRPr="001B193B" w:rsidRDefault="00EE2C53" w:rsidP="00C462A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610 Fifth Avenue, PO Box 34986</w:t>
            </w:r>
          </w:p>
        </w:tc>
      </w:tr>
      <w:tr w:rsidR="00EE2C53" w:rsidRPr="001B193B" w:rsidTr="00C462AD">
        <w:trPr>
          <w:trHeight w:val="315"/>
        </w:trPr>
        <w:tc>
          <w:tcPr>
            <w:tcW w:w="10725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EE2C53" w:rsidRPr="001B193B" w:rsidRDefault="00EE2C53" w:rsidP="007C56C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Seattle, WA 98124-4986</w:t>
            </w:r>
          </w:p>
        </w:tc>
      </w:tr>
      <w:tr w:rsidR="00EE2C53" w:rsidRPr="001B193B" w:rsidTr="00C462AD">
        <w:trPr>
          <w:trHeight w:val="315"/>
        </w:trPr>
        <w:tc>
          <w:tcPr>
            <w:tcW w:w="10725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:rsidR="00EE2C53" w:rsidRPr="001B193B" w:rsidRDefault="00EE2C53" w:rsidP="00D9289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ail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="00C5697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The SPD Legal Unit</w:t>
            </w:r>
            <w:r w:rsidR="0076534D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at </w:t>
            </w:r>
            <w:hyperlink r:id="rId6" w:history="1">
              <w:r w:rsidR="00922AA6" w:rsidRPr="00C94A41">
                <w:rPr>
                  <w:rStyle w:val="Hyperlink"/>
                  <w:rFonts w:ascii="Calibri" w:eastAsia="Times New Roman" w:hAnsi="Calibri" w:cs="Times New Roman"/>
                  <w:sz w:val="24"/>
                  <w:szCs w:val="24"/>
                </w:rPr>
                <w:t>spd_legalunit_uvisa@seattle.gov</w:t>
              </w:r>
            </w:hyperlink>
            <w:r w:rsidR="0076534D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EE2C53" w:rsidRPr="001B193B" w:rsidTr="00C462AD">
        <w:trPr>
          <w:trHeight w:val="630"/>
        </w:trPr>
        <w:tc>
          <w:tcPr>
            <w:tcW w:w="1072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EE2C53" w:rsidRPr="001B193B" w:rsidRDefault="00EE2C53" w:rsidP="005E6A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Please note: When the SPD </w:t>
            </w:r>
            <w:r w:rsidR="005E6A8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Legal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="004C37C7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Unit 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has received </w:t>
            </w:r>
            <w:r w:rsidR="004C37C7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your application materials, the </w:t>
            </w:r>
            <w:r w:rsidR="005E6A8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Legal</w:t>
            </w:r>
            <w:r w:rsidR="004C37C7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Unit 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will send you confirmation that your application materials have been received by the Department and 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include a notation of the </w:t>
            </w: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estimated date of response. </w:t>
            </w:r>
          </w:p>
        </w:tc>
      </w:tr>
      <w:tr w:rsidR="00EE2C53" w:rsidRPr="001B193B" w:rsidTr="00C462AD">
        <w:trPr>
          <w:trHeight w:val="330"/>
        </w:trPr>
        <w:tc>
          <w:tcPr>
            <w:tcW w:w="1072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EE2C53" w:rsidRPr="001B193B" w:rsidRDefault="00EE2C53" w:rsidP="00D9289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B193B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Questions?  </w:t>
            </w:r>
            <w:r w:rsidR="001C233A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(</w:t>
            </w:r>
            <w:r w:rsidR="001C233A" w:rsidRPr="001C233A">
              <w:rPr>
                <w:rFonts w:ascii="Calibri" w:eastAsia="Times New Roman" w:hAnsi="Calibri" w:cs="Times New Roman"/>
                <w:sz w:val="24"/>
                <w:szCs w:val="24"/>
              </w:rPr>
              <w:t>2</w:t>
            </w:r>
            <w:r w:rsidR="001C233A">
              <w:rPr>
                <w:rFonts w:ascii="Calibri" w:eastAsia="Times New Roman" w:hAnsi="Calibri" w:cs="Times New Roman"/>
                <w:sz w:val="24"/>
                <w:szCs w:val="24"/>
              </w:rPr>
              <w:t>06) 233-5141</w:t>
            </w:r>
          </w:p>
        </w:tc>
      </w:tr>
    </w:tbl>
    <w:p w:rsidR="00EE2C53" w:rsidRDefault="00EE2C53" w:rsidP="00EE2C53"/>
    <w:p w:rsidR="006D1B4E" w:rsidRDefault="006D1B4E"/>
    <w:sectPr w:rsidR="006D1B4E" w:rsidSect="001B193B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093C" w:rsidRDefault="007E093C" w:rsidP="00EC672C">
      <w:pPr>
        <w:spacing w:after="0" w:line="240" w:lineRule="auto"/>
      </w:pPr>
      <w:r>
        <w:separator/>
      </w:r>
    </w:p>
  </w:endnote>
  <w:endnote w:type="continuationSeparator" w:id="0">
    <w:p w:rsidR="007E093C" w:rsidRDefault="007E093C" w:rsidP="00EC6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92473672"/>
      <w:docPartObj>
        <w:docPartGallery w:val="Page Numbers (Bottom of Page)"/>
        <w:docPartUnique/>
      </w:docPartObj>
    </w:sdtPr>
    <w:sdtEndPr/>
    <w:sdtContent>
      <w:p w:rsidR="00A06C9A" w:rsidRPr="00A06C9A" w:rsidRDefault="001D7EB6">
        <w:pPr>
          <w:pStyle w:val="Footer"/>
          <w:jc w:val="right"/>
          <w:rPr>
            <w:sz w:val="20"/>
            <w:szCs w:val="20"/>
          </w:rPr>
        </w:pPr>
        <w:r w:rsidRPr="00A06C9A">
          <w:rPr>
            <w:sz w:val="20"/>
            <w:szCs w:val="20"/>
          </w:rPr>
          <w:fldChar w:fldCharType="begin"/>
        </w:r>
        <w:r w:rsidR="00EE2C53" w:rsidRPr="00A06C9A">
          <w:rPr>
            <w:sz w:val="20"/>
            <w:szCs w:val="20"/>
          </w:rPr>
          <w:instrText xml:space="preserve"> PAGE   \* MERGEFORMAT </w:instrText>
        </w:r>
        <w:r w:rsidRPr="00A06C9A">
          <w:rPr>
            <w:sz w:val="20"/>
            <w:szCs w:val="20"/>
          </w:rPr>
          <w:fldChar w:fldCharType="separate"/>
        </w:r>
        <w:r w:rsidR="00EE604F">
          <w:rPr>
            <w:noProof/>
            <w:sz w:val="20"/>
            <w:szCs w:val="20"/>
          </w:rPr>
          <w:t>2</w:t>
        </w:r>
        <w:r w:rsidRPr="00A06C9A">
          <w:rPr>
            <w:sz w:val="20"/>
            <w:szCs w:val="20"/>
          </w:rPr>
          <w:fldChar w:fldCharType="end"/>
        </w:r>
      </w:p>
    </w:sdtContent>
  </w:sdt>
  <w:p w:rsidR="00A06C9A" w:rsidRDefault="00EE6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093C" w:rsidRDefault="007E093C" w:rsidP="00EC672C">
      <w:pPr>
        <w:spacing w:after="0" w:line="240" w:lineRule="auto"/>
      </w:pPr>
      <w:r>
        <w:separator/>
      </w:r>
    </w:p>
  </w:footnote>
  <w:footnote w:type="continuationSeparator" w:id="0">
    <w:p w:rsidR="007E093C" w:rsidRDefault="007E093C" w:rsidP="00EC67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sjQwMzQ0Njc1MjNT0lEKTi0uzszPAykwqQUAl6X+GCwAAAA="/>
  </w:docVars>
  <w:rsids>
    <w:rsidRoot w:val="00EE2C53"/>
    <w:rsid w:val="00126F90"/>
    <w:rsid w:val="001832EA"/>
    <w:rsid w:val="001A155A"/>
    <w:rsid w:val="001C1AFE"/>
    <w:rsid w:val="001C233A"/>
    <w:rsid w:val="001D7EB6"/>
    <w:rsid w:val="0022466D"/>
    <w:rsid w:val="002817A9"/>
    <w:rsid w:val="002A0766"/>
    <w:rsid w:val="002E53DE"/>
    <w:rsid w:val="0033755F"/>
    <w:rsid w:val="00346C0C"/>
    <w:rsid w:val="0047574B"/>
    <w:rsid w:val="004C37C7"/>
    <w:rsid w:val="00534A0B"/>
    <w:rsid w:val="005E6A8B"/>
    <w:rsid w:val="005E76EB"/>
    <w:rsid w:val="0067492A"/>
    <w:rsid w:val="006B126C"/>
    <w:rsid w:val="006D1B4E"/>
    <w:rsid w:val="006E0C1E"/>
    <w:rsid w:val="00710053"/>
    <w:rsid w:val="0074638A"/>
    <w:rsid w:val="0076534D"/>
    <w:rsid w:val="0077550D"/>
    <w:rsid w:val="007A5A7C"/>
    <w:rsid w:val="007C4FC4"/>
    <w:rsid w:val="007C56C8"/>
    <w:rsid w:val="007E093C"/>
    <w:rsid w:val="007E0D2C"/>
    <w:rsid w:val="007F52B9"/>
    <w:rsid w:val="007F68CB"/>
    <w:rsid w:val="0082539E"/>
    <w:rsid w:val="00922AA6"/>
    <w:rsid w:val="00996A1F"/>
    <w:rsid w:val="009A111F"/>
    <w:rsid w:val="00A16E75"/>
    <w:rsid w:val="00A72BE3"/>
    <w:rsid w:val="00AC5EBE"/>
    <w:rsid w:val="00B04E1A"/>
    <w:rsid w:val="00B721E9"/>
    <w:rsid w:val="00BC5B72"/>
    <w:rsid w:val="00C027AA"/>
    <w:rsid w:val="00C138C9"/>
    <w:rsid w:val="00C538E1"/>
    <w:rsid w:val="00C56972"/>
    <w:rsid w:val="00CA6869"/>
    <w:rsid w:val="00CB14DF"/>
    <w:rsid w:val="00D92893"/>
    <w:rsid w:val="00DB24BE"/>
    <w:rsid w:val="00DC7ECB"/>
    <w:rsid w:val="00DD6095"/>
    <w:rsid w:val="00DE1517"/>
    <w:rsid w:val="00E057CA"/>
    <w:rsid w:val="00E75A62"/>
    <w:rsid w:val="00E966C4"/>
    <w:rsid w:val="00EC672C"/>
    <w:rsid w:val="00EE299C"/>
    <w:rsid w:val="00EE2C53"/>
    <w:rsid w:val="00EE604F"/>
    <w:rsid w:val="00FB1289"/>
    <w:rsid w:val="00FF6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FA76C4-5665-431B-8412-F9055D970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E2C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C53"/>
  </w:style>
  <w:style w:type="paragraph" w:styleId="BalloonText">
    <w:name w:val="Balloon Text"/>
    <w:basedOn w:val="Normal"/>
    <w:link w:val="BalloonTextChar"/>
    <w:uiPriority w:val="99"/>
    <w:semiHidden/>
    <w:unhideWhenUsed/>
    <w:rsid w:val="00C538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8E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6534D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6534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pd_legalunit_uvisa@seattle.go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attle Police Department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na Skjonsberg</dc:creator>
  <cp:lastModifiedBy>7368 Berger, Katelyn</cp:lastModifiedBy>
  <cp:revision>9</cp:revision>
  <cp:lastPrinted>2018-02-27T15:31:00Z</cp:lastPrinted>
  <dcterms:created xsi:type="dcterms:W3CDTF">2018-09-20T18:24:00Z</dcterms:created>
  <dcterms:modified xsi:type="dcterms:W3CDTF">2019-04-25T01:04:00Z</dcterms:modified>
</cp:coreProperties>
</file>